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7b778409925b64237065b18e9d62a195103d82"/>
    <w:p>
      <w:pPr>
        <w:pStyle w:val="Heading1"/>
      </w:pPr>
      <w:r>
        <w:t xml:space="preserve">Evangelische Kirche VERTEIDIGT die</w:t>
      </w:r>
      <w:r>
        <w:t xml:space="preserve"> </w:t>
      </w:r>
      <w:r>
        <w:t xml:space="preserve">“</w:t>
      </w:r>
      <w:r>
        <w:t xml:space="preserve">Queer-Pfarrerin</w:t>
      </w:r>
      <w:r>
        <w:t xml:space="preserve">”</w:t>
      </w:r>
      <w:r>
        <w:t xml:space="preserve"> </w:t>
      </w:r>
      <w:r>
        <w:t xml:space="preserve">Lena Müller - aber warum?</w:t>
      </w:r>
    </w:p>
    <w:p>
      <w:pPr>
        <w:pStyle w:val="FirstParagraph"/>
      </w:pPr>
      <w:r>
        <w:rPr>
          <w:b/>
          <w:bCs/>
        </w:rPr>
        <w:t xml:space="preserve">YouTube Video:</w:t>
      </w:r>
      <w:r>
        <w:t xml:space="preserve"> </w:t>
      </w:r>
      <w:hyperlink r:id="rId20">
        <w:r>
          <w:rPr>
            <w:rStyle w:val="Hyperlink"/>
          </w:rPr>
          <w:t xml:space="preserve">CyjVQe_vffA</w:t>
        </w:r>
      </w:hyperlink>
    </w:p>
    <w:bookmarkStart w:id="21" w:name="video-details"/>
    <w:p>
      <w:pPr>
        <w:pStyle w:val="Heading2"/>
      </w:pPr>
      <w:r>
        <w:t xml:space="preserve">📊 Video-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nal:</w:t>
      </w:r>
      <w:r>
        <w:t xml:space="preserve"> </w:t>
      </w:r>
      <w:r>
        <w:t xml:space="preserve">Boris von Morgenst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uer:</w:t>
      </w:r>
      <w:r>
        <w:t xml:space="preserve"> </w:t>
      </w:r>
      <w:r>
        <w:t xml:space="preserve">4:1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:</w:t>
      </w:r>
      <w:r>
        <w:t xml:space="preserve"> </w:t>
      </w:r>
      <w:r>
        <w:t xml:space="preserve">12.11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tegorie:</w:t>
      </w:r>
      <w:r>
        <w:t xml:space="preserve"> </w:t>
      </w:r>
      <w:r>
        <w:t xml:space="preserve">News &amp; Poli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s:</w:t>
      </w:r>
      <w:r>
        <w:t xml:space="preserve"> </w:t>
      </w:r>
      <w:r>
        <w:t xml:space="preserve">Lena Müller, lena müller rücktritt</w:t>
      </w:r>
    </w:p>
    <w:p>
      <w:pPr>
        <w:pStyle w:val="FirstParagraph"/>
      </w:pPr>
      <w:r>
        <w:rPr>
          <w:b/>
          <w:bCs/>
        </w:rPr>
        <w:t xml:space="preserve">AI Model:</w:t>
      </w:r>
      <w:r>
        <w:t xml:space="preserve"> </w:t>
      </w:r>
      <w:r>
        <w:t xml:space="preserve">openai-gpt-4o-mini</w:t>
      </w:r>
    </w:p>
    <w:p>
      <w:r>
        <w:pict>
          <v:rect style="width:0;height:1.5pt" o:hralign="center" o:hrstd="t" o:hr="t"/>
        </w:pict>
      </w:r>
    </w:p>
    <w:bookmarkEnd w:id="21"/>
    <w:bookmarkStart w:id="22" w:name="zusammenfassung"/>
    <w:p>
      <w:pPr>
        <w:pStyle w:val="Heading2"/>
      </w:pPr>
      <w:r>
        <w:t xml:space="preserve">📝 Zusammenfassung</w:t>
      </w:r>
    </w:p>
    <w:bookmarkEnd w:id="22"/>
    <w:bookmarkStart w:id="23" w:name="hauptthema"/>
    <w:p>
      <w:pPr>
        <w:pStyle w:val="Heading2"/>
      </w:pPr>
      <w:r>
        <w:t xml:space="preserve">HAUPTTHEMA</w:t>
      </w:r>
    </w:p>
    <w:p>
      <w:pPr>
        <w:pStyle w:val="FirstParagraph"/>
      </w:pPr>
      <w:r>
        <w:t xml:space="preserve">Die evangelische Kirche nimmt Stellung zur Unterstützung der queeren Pfarrerin Lena Müller, die wegen der Segnung einer polyamorösen Beziehung Anfeindungen in sozialen Netzwerken erlitten hat.</w:t>
      </w:r>
    </w:p>
    <w:bookmarkEnd w:id="23"/>
    <w:bookmarkStart w:id="24" w:name="kernpunkte"/>
    <w:p>
      <w:pPr>
        <w:pStyle w:val="Heading2"/>
      </w:pPr>
      <w:r>
        <w:t xml:space="preserve">KERNPUNKT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Anfeindungen gegen Lena Müller</w:t>
      </w:r>
      <w:r>
        <w:t xml:space="preserve">: Die Pfarrerin wurde online stark beleidigt, nachdem sie eine Beziehung von vier Männern segnete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Kirchliche Unterstützung</w:t>
      </w:r>
      <w:r>
        <w:t xml:space="preserve">: Die evangelische Kirche Berlin Brandenburg, Schlesisch Oberlausitz (EKBO) verteidigt Müller und verurteilt die Hasskommentare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Unterscheidung von Zeremonie</w:t>
      </w:r>
      <w:r>
        <w:t xml:space="preserve">: Die Kirche betont, dass die Segnung nicht als rechtliche Ehe behandelt wird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Kritik an der Pfarrerin</w:t>
      </w:r>
      <w:r>
        <w:t xml:space="preserve">: Nutzer äußern sich negativ über ihr Aussehen und die Natur ihrer Handlungen, die als unbiblisch bezeichnet werd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Wachsende Kirchenabwanderung</w:t>
      </w:r>
      <w:r>
        <w:t xml:space="preserve">: Der Videomacher hebt hervor, dass viele Menschen aus der Kirche austreten, auch aus der katholischen.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Zukunftsperspektive</w:t>
      </w:r>
      <w:r>
        <w:t xml:space="preserve">: Eine mögliche zukünftige Veränderung des Glaubensklimas in Deutschland wird angedeutet, insbesondere im Hinblick auf eine mögliche muslimische Mehrheit.</w:t>
      </w:r>
    </w:p>
    <w:bookmarkEnd w:id="24"/>
    <w:bookmarkStart w:id="25" w:name="fazitposition"/>
    <w:p>
      <w:pPr>
        <w:pStyle w:val="Heading2"/>
      </w:pPr>
      <w:r>
        <w:t xml:space="preserve">FAZIT/POSITION</w:t>
      </w:r>
    </w:p>
    <w:p>
      <w:pPr>
        <w:pStyle w:val="FirstParagraph"/>
      </w:pPr>
      <w:r>
        <w:t xml:space="preserve">Das Video kritisiert die liberalen Entwicklungen innerhalb der evangelischen Kirche und äußert Besorgnis über die gesellschaftlichen Spannungen im Zusammenhang mit LGBTQ+-Themen. Der Sprecher lädt die Zuschauer dazu ein, über ihre Erfahrungen mit der Kirche nachzudenken und möglicherweise ihre Mitgliedschaft zu hinterfrag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youtube.com/watch?v=CyjVQe_vff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be.com/watch?v=CyjVQe_vff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2-11T03:29:27Z</dcterms:created>
  <dcterms:modified xsi:type="dcterms:W3CDTF">2026-02-11T03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